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10-double-date"/>
      <w:r>
        <w:t xml:space="preserve">Episode 110:</w:t>
      </w:r>
      <w:r>
        <w:t xml:space="preserve"> </w:t>
      </w:r>
      <w:r>
        <w:t xml:space="preserve">‘</w:t>
      </w:r>
      <w:r>
        <w:t xml:space="preserve">Double Date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8/04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d Semel</w:t>
            </w:r>
          </w:p>
        </w:tc>
        <w:tc>
          <w:p>
            <w:pPr>
              <w:pStyle w:val="Compact"/>
              <w:jc w:val="left"/>
            </w:pPr>
            <w:r>
              <w:t xml:space="preserve">Jon Harmon Feldman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A double date finds Jen and Cliff joined by Dawson and Mary-Beth, whom Dawson asks out solely as part of a plot to make Jen jealous. Pacey and Joey work together on a school project, with a strange turn of events leading Pacey to admit possible feelings he may have for Joey. He later discusses this with Dawson, who is passionately against Pacey pursuing his emotions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7:05Z</dcterms:created>
  <dcterms:modified xsi:type="dcterms:W3CDTF">2018-06-29T07:47:05Z</dcterms:modified>
</cp:coreProperties>
</file>